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385534F" w14:textId="77777777" w:rsidR="00146BF3" w:rsidRPr="00BE3D8B" w:rsidRDefault="00146BF3" w:rsidP="00146BF3">
      <w:pPr>
        <w:jc w:val="center"/>
        <w:rPr>
          <w:b/>
          <w:bCs/>
          <w:sz w:val="28"/>
          <w:szCs w:val="28"/>
        </w:rPr>
      </w:pPr>
      <w:r w:rsidRPr="00BE3D8B">
        <w:rPr>
          <w:b/>
          <w:bCs/>
          <w:sz w:val="28"/>
          <w:szCs w:val="28"/>
        </w:rPr>
        <w:t>Supporting Information</w:t>
      </w:r>
    </w:p>
    <w:p w14:paraId="11925F5D" w14:textId="1CD9D18C" w:rsidR="00146BF3" w:rsidRDefault="00146BF3" w:rsidP="00146BF3">
      <w:pPr>
        <w:spacing w:before="240" w:after="240" w:line="360" w:lineRule="auto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Machine Learning-Based Identification of Root Knot Nematodes: A Novel Paradigm in Precision Agriculture</w:t>
      </w:r>
    </w:p>
    <w:p w14:paraId="37613027" w14:textId="77777777" w:rsidR="00146BF3" w:rsidRDefault="00146BF3" w:rsidP="00146BF3">
      <w:pPr>
        <w:spacing w:line="360" w:lineRule="auto"/>
        <w:jc w:val="both"/>
        <w:rPr>
          <w:rFonts w:ascii="Times New Roman" w:eastAsia="Times New Roman" w:hAnsi="Times New Roman" w:cs="Times New Roman"/>
          <w:sz w:val="24"/>
          <w:szCs w:val="24"/>
          <w:vertAlign w:val="superscript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Sristi Das</w:t>
      </w:r>
      <w:r>
        <w:rPr>
          <w:rFonts w:ascii="Times New Roman" w:eastAsia="Times New Roman" w:hAnsi="Times New Roman" w:cs="Times New Roman"/>
          <w:sz w:val="24"/>
          <w:szCs w:val="24"/>
          <w:vertAlign w:val="superscript"/>
        </w:rPr>
        <w:t>1#</w:t>
      </w:r>
      <w:r>
        <w:rPr>
          <w:rFonts w:ascii="Times New Roman" w:eastAsia="Times New Roman" w:hAnsi="Times New Roman" w:cs="Times New Roman"/>
          <w:sz w:val="24"/>
          <w:szCs w:val="24"/>
        </w:rPr>
        <w:t>, Koyel Ghosh</w:t>
      </w:r>
      <w:r>
        <w:rPr>
          <w:rFonts w:ascii="Times New Roman" w:eastAsia="Times New Roman" w:hAnsi="Times New Roman" w:cs="Times New Roman"/>
          <w:sz w:val="24"/>
          <w:szCs w:val="24"/>
          <w:vertAlign w:val="superscript"/>
        </w:rPr>
        <w:t>2,5#</w:t>
      </w:r>
      <w:r>
        <w:rPr>
          <w:rFonts w:ascii="Times New Roman" w:eastAsia="Times New Roman" w:hAnsi="Times New Roman" w:cs="Times New Roman"/>
          <w:sz w:val="24"/>
          <w:szCs w:val="24"/>
        </w:rPr>
        <w:t>, Sandip Mondal</w:t>
      </w:r>
      <w:r>
        <w:rPr>
          <w:rFonts w:ascii="Times New Roman" w:eastAsia="Times New Roman" w:hAnsi="Times New Roman" w:cs="Times New Roman"/>
          <w:sz w:val="24"/>
          <w:szCs w:val="24"/>
          <w:vertAlign w:val="superscript"/>
        </w:rPr>
        <w:t>1,3#</w:t>
      </w:r>
      <w:r>
        <w:rPr>
          <w:rFonts w:ascii="Times New Roman" w:eastAsia="Times New Roman" w:hAnsi="Times New Roman" w:cs="Times New Roman"/>
          <w:sz w:val="24"/>
          <w:szCs w:val="24"/>
        </w:rPr>
        <w:t>, Suvasri Dutta</w:t>
      </w:r>
      <w:r>
        <w:rPr>
          <w:rFonts w:ascii="Times New Roman" w:eastAsia="Times New Roman" w:hAnsi="Times New Roman" w:cs="Times New Roman"/>
          <w:sz w:val="24"/>
          <w:szCs w:val="24"/>
          <w:vertAlign w:val="superscript"/>
        </w:rPr>
        <w:t>1</w:t>
      </w:r>
      <w:r>
        <w:rPr>
          <w:rFonts w:ascii="Times New Roman" w:eastAsia="Times New Roman" w:hAnsi="Times New Roman" w:cs="Times New Roman"/>
          <w:sz w:val="24"/>
          <w:szCs w:val="24"/>
        </w:rPr>
        <w:t>, Matiyar Rahaman Khan</w:t>
      </w:r>
      <w:r>
        <w:rPr>
          <w:rFonts w:ascii="Times New Roman" w:eastAsia="Times New Roman" w:hAnsi="Times New Roman" w:cs="Times New Roman"/>
          <w:sz w:val="24"/>
          <w:szCs w:val="24"/>
          <w:vertAlign w:val="superscript"/>
        </w:rPr>
        <w:t>4</w:t>
      </w:r>
      <w:r>
        <w:rPr>
          <w:rFonts w:ascii="Times New Roman" w:eastAsia="Times New Roman" w:hAnsi="Times New Roman" w:cs="Times New Roman"/>
          <w:sz w:val="24"/>
          <w:szCs w:val="24"/>
        </w:rPr>
        <w:t>, Utpal Garain</w:t>
      </w:r>
      <w:r>
        <w:rPr>
          <w:rFonts w:ascii="Times New Roman" w:eastAsia="Times New Roman" w:hAnsi="Times New Roman" w:cs="Times New Roman"/>
          <w:sz w:val="24"/>
          <w:szCs w:val="24"/>
          <w:vertAlign w:val="superscript"/>
        </w:rPr>
        <w:t>2</w:t>
      </w:r>
      <w:r>
        <w:rPr>
          <w:rFonts w:ascii="Times New Roman" w:eastAsia="Times New Roman" w:hAnsi="Times New Roman" w:cs="Times New Roman"/>
          <w:sz w:val="24"/>
          <w:szCs w:val="24"/>
        </w:rPr>
        <w:t>, Abhishek Mukherjee</w:t>
      </w:r>
      <w:r>
        <w:rPr>
          <w:rFonts w:ascii="Times New Roman" w:eastAsia="Times New Roman" w:hAnsi="Times New Roman" w:cs="Times New Roman"/>
          <w:sz w:val="24"/>
          <w:szCs w:val="24"/>
          <w:vertAlign w:val="superscript"/>
        </w:rPr>
        <w:t>1*</w:t>
      </w:r>
    </w:p>
    <w:p w14:paraId="268118F1" w14:textId="77777777" w:rsidR="00146BF3" w:rsidRDefault="00146BF3" w:rsidP="00146BF3">
      <w:pPr>
        <w:spacing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vertAlign w:val="superscript"/>
        </w:rPr>
        <w:t>#</w:t>
      </w:r>
      <w:r>
        <w:rPr>
          <w:rFonts w:ascii="Times New Roman" w:eastAsia="Times New Roman" w:hAnsi="Times New Roman" w:cs="Times New Roman"/>
        </w:rPr>
        <w:t>These authors have contributed equally</w:t>
      </w:r>
    </w:p>
    <w:p w14:paraId="41A6A80C" w14:textId="77777777" w:rsidR="00146BF3" w:rsidRDefault="00146BF3" w:rsidP="00146BF3">
      <w:pPr>
        <w:spacing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  <w:vertAlign w:val="superscript"/>
        </w:rPr>
        <w:t>1</w:t>
      </w:r>
      <w:r>
        <w:rPr>
          <w:rFonts w:ascii="Times New Roman" w:eastAsia="Times New Roman" w:hAnsi="Times New Roman" w:cs="Times New Roman"/>
          <w:sz w:val="24"/>
          <w:szCs w:val="24"/>
        </w:rPr>
        <w:t>Agricultural and Ecological Research Unit, Indian Statistical Institute, Giridih, Jharkhand - 815 301, India.</w:t>
      </w:r>
    </w:p>
    <w:p w14:paraId="3189ADAD" w14:textId="77777777" w:rsidR="00146BF3" w:rsidRDefault="00146BF3" w:rsidP="00146BF3">
      <w:pPr>
        <w:spacing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  <w:vertAlign w:val="superscript"/>
        </w:rPr>
        <w:t>2</w:t>
      </w:r>
      <w:r>
        <w:rPr>
          <w:rFonts w:ascii="Times New Roman" w:eastAsia="Times New Roman" w:hAnsi="Times New Roman" w:cs="Times New Roman"/>
          <w:sz w:val="24"/>
          <w:szCs w:val="24"/>
        </w:rPr>
        <w:t>Computer Vision and Pattern Recognition Unit, Indian Statistical Institute, Kolkata, West Bengal, India.</w:t>
      </w:r>
    </w:p>
    <w:p w14:paraId="09D88D1C" w14:textId="77777777" w:rsidR="00146BF3" w:rsidRDefault="00146BF3" w:rsidP="00146BF3">
      <w:pPr>
        <w:spacing w:line="360" w:lineRule="auto"/>
        <w:jc w:val="both"/>
        <w:rPr>
          <w:rFonts w:ascii="Times New Roman" w:eastAsia="Times New Roman" w:hAnsi="Times New Roman" w:cs="Times New Roman"/>
          <w:sz w:val="24"/>
          <w:szCs w:val="24"/>
          <w:vertAlign w:val="superscript"/>
        </w:rPr>
      </w:pPr>
      <w:r>
        <w:rPr>
          <w:rFonts w:ascii="Times New Roman" w:eastAsia="Times New Roman" w:hAnsi="Times New Roman" w:cs="Times New Roman"/>
          <w:sz w:val="24"/>
          <w:szCs w:val="24"/>
          <w:vertAlign w:val="superscript"/>
        </w:rPr>
        <w:t>3</w:t>
      </w:r>
      <w:r>
        <w:rPr>
          <w:rFonts w:ascii="Times New Roman" w:eastAsia="Times New Roman" w:hAnsi="Times New Roman" w:cs="Times New Roman"/>
          <w:sz w:val="24"/>
          <w:szCs w:val="24"/>
        </w:rPr>
        <w:t>Department of Plant Pathology, North Dakota State University, Fargo, ND 58105, USA</w:t>
      </w:r>
      <w:r>
        <w:rPr>
          <w:rFonts w:ascii="Times New Roman" w:eastAsia="Times New Roman" w:hAnsi="Times New Roman" w:cs="Times New Roman"/>
          <w:sz w:val="24"/>
          <w:szCs w:val="24"/>
          <w:vertAlign w:val="superscript"/>
        </w:rPr>
        <w:t xml:space="preserve"> </w:t>
      </w:r>
    </w:p>
    <w:p w14:paraId="53AA14AE" w14:textId="77777777" w:rsidR="00146BF3" w:rsidRDefault="00146BF3" w:rsidP="00146BF3">
      <w:pPr>
        <w:spacing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  <w:vertAlign w:val="superscript"/>
        </w:rPr>
        <w:t>4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Division of Nematology, Indian Agricultural Research Institute, New Delhi 110012, India. </w:t>
      </w:r>
    </w:p>
    <w:p w14:paraId="3EE8492D" w14:textId="77777777" w:rsidR="00146BF3" w:rsidRDefault="00146BF3" w:rsidP="00146BF3">
      <w:pPr>
        <w:spacing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  <w:vertAlign w:val="superscript"/>
        </w:rPr>
        <w:t>5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School of Computing, College of Engineering and Technology, SRM Institute of Science &amp; Technology,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Kattankulathur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, Tamil Nadu, India</w:t>
      </w:r>
    </w:p>
    <w:p w14:paraId="704C27C0" w14:textId="2AE8E2EE" w:rsidR="00146BF3" w:rsidRDefault="00146BF3" w:rsidP="00146BF3">
      <w:pPr>
        <w:spacing w:line="360" w:lineRule="auto"/>
        <w:jc w:val="both"/>
        <w:rPr>
          <w:rFonts w:ascii="Times New Roman" w:eastAsia="Times New Roman" w:hAnsi="Times New Roman" w:cs="Times New Roman"/>
          <w:color w:val="0000EE"/>
          <w:sz w:val="24"/>
          <w:szCs w:val="24"/>
          <w:u w:val="single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Corresponding author Email: Abhishek Mukherjee; </w:t>
      </w:r>
      <w:hyperlink r:id="rId6" w:history="1">
        <w:r w:rsidR="00AD4F47" w:rsidRPr="00B362E3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amukh@isical.ac.in,</w:t>
        </w:r>
      </w:hyperlink>
      <w:r>
        <w:t xml:space="preserve"> </w:t>
      </w:r>
      <w:hyperlink r:id="rId7" w:history="1">
        <w:r w:rsidRPr="00F12698">
          <w:rPr>
            <w:rStyle w:val="Hyperlink"/>
          </w:rPr>
          <w:t>abhimukh.isi@gmail.com</w:t>
        </w:r>
      </w:hyperlink>
      <w:r>
        <w:t xml:space="preserve"> </w:t>
      </w:r>
    </w:p>
    <w:p w14:paraId="670144EC" w14:textId="77777777" w:rsidR="003338DD" w:rsidRDefault="003338DD"/>
    <w:p w14:paraId="2DB73127" w14:textId="77777777" w:rsidR="00146BF3" w:rsidRDefault="00146BF3"/>
    <w:p w14:paraId="656F5923" w14:textId="77777777" w:rsidR="00146BF3" w:rsidRDefault="00146BF3"/>
    <w:p w14:paraId="620D3F3F" w14:textId="5B44535D" w:rsidR="00146BF3" w:rsidRDefault="00146BF3" w:rsidP="00146BF3">
      <w:pPr>
        <w:jc w:val="center"/>
      </w:pPr>
      <w:r>
        <w:rPr>
          <w:noProof/>
        </w:rPr>
        <w:lastRenderedPageBreak/>
        <w:drawing>
          <wp:inline distT="0" distB="0" distL="0" distR="0" wp14:anchorId="24D04A05" wp14:editId="79B0FDC4">
            <wp:extent cx="4996180" cy="6646460"/>
            <wp:effectExtent l="0" t="0" r="0" b="2540"/>
            <wp:docPr id="73420563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160" b="3742"/>
                    <a:stretch/>
                  </pic:blipFill>
                  <pic:spPr bwMode="auto">
                    <a:xfrm>
                      <a:off x="0" y="0"/>
                      <a:ext cx="4996908" cy="664742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8EEB81D" w14:textId="77777777" w:rsidR="00146BF3" w:rsidRDefault="00146BF3"/>
    <w:p w14:paraId="575A2B5B" w14:textId="695170E9" w:rsidR="00146BF3" w:rsidRDefault="00146BF3" w:rsidP="00146BF3">
      <w:pPr>
        <w:spacing w:line="36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Supplementary Figure S1.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(a)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Alexnet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and (b) VGG16 model architecture</w:t>
      </w:r>
    </w:p>
    <w:p w14:paraId="627379DA" w14:textId="77777777" w:rsidR="00AD4F47" w:rsidRDefault="00AD4F47" w:rsidP="00146BF3">
      <w:pPr>
        <w:spacing w:line="36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2DA3CBC7" w14:textId="5ABEBD5D" w:rsidR="00146BF3" w:rsidRDefault="00146BF3" w:rsidP="00146BF3">
      <w:pPr>
        <w:spacing w:line="36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lastRenderedPageBreak/>
        <w:t xml:space="preserve">Table S1.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Distribution of perineal pattern images across three root-knot nematode species, stratified by species and split into 5-fold for cross-validation: </w:t>
      </w:r>
      <w:r>
        <w:rPr>
          <w:rFonts w:ascii="Times New Roman" w:eastAsia="Times New Roman" w:hAnsi="Times New Roman" w:cs="Times New Roman"/>
          <w:i/>
          <w:sz w:val="24"/>
          <w:szCs w:val="24"/>
        </w:rPr>
        <w:t>M. graminicola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(class 0), </w:t>
      </w:r>
      <w:r>
        <w:rPr>
          <w:rFonts w:ascii="Times New Roman" w:eastAsia="Times New Roman" w:hAnsi="Times New Roman" w:cs="Times New Roman"/>
          <w:i/>
          <w:sz w:val="24"/>
          <w:szCs w:val="24"/>
        </w:rPr>
        <w:t>M. incognita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(class 1), and </w:t>
      </w:r>
      <w:r>
        <w:rPr>
          <w:rFonts w:ascii="Times New Roman" w:eastAsia="Times New Roman" w:hAnsi="Times New Roman" w:cs="Times New Roman"/>
          <w:i/>
          <w:sz w:val="24"/>
          <w:szCs w:val="24"/>
        </w:rPr>
        <w:t>M. javanica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(class 2).</w:t>
      </w:r>
    </w:p>
    <w:tbl>
      <w:tblPr>
        <w:tblW w:w="8973" w:type="dxa"/>
        <w:jc w:val="center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953"/>
        <w:gridCol w:w="2160"/>
        <w:gridCol w:w="1590"/>
        <w:gridCol w:w="1635"/>
        <w:gridCol w:w="1635"/>
      </w:tblGrid>
      <w:tr w:rsidR="00146BF3" w14:paraId="4121C974" w14:textId="77777777" w:rsidTr="00947521">
        <w:trPr>
          <w:trHeight w:val="20"/>
          <w:jc w:val="center"/>
        </w:trPr>
        <w:tc>
          <w:tcPr>
            <w:tcW w:w="195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CD66A2" w14:textId="77777777" w:rsidR="00146BF3" w:rsidRDefault="00146BF3" w:rsidP="00947521">
            <w:pPr>
              <w:widowControl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highlight w:val="white"/>
              </w:rPr>
              <w:t>Folds</w:t>
            </w:r>
          </w:p>
        </w:tc>
        <w:tc>
          <w:tcPr>
            <w:tcW w:w="216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E750C9" w14:textId="77777777" w:rsidR="00146BF3" w:rsidRDefault="00146BF3" w:rsidP="0094752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M. graminicola</w:t>
            </w:r>
          </w:p>
          <w:p w14:paraId="1612F348" w14:textId="77777777" w:rsidR="00146BF3" w:rsidRDefault="00146BF3" w:rsidP="0094752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(class 0)</w:t>
            </w:r>
          </w:p>
        </w:tc>
        <w:tc>
          <w:tcPr>
            <w:tcW w:w="159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0BD6D6" w14:textId="77777777" w:rsidR="00146BF3" w:rsidRDefault="00146BF3" w:rsidP="0094752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M. incognita</w:t>
            </w:r>
          </w:p>
          <w:p w14:paraId="113DCD1A" w14:textId="77777777" w:rsidR="00146BF3" w:rsidRDefault="00146BF3" w:rsidP="0094752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(class 1)</w:t>
            </w:r>
          </w:p>
        </w:tc>
        <w:tc>
          <w:tcPr>
            <w:tcW w:w="163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F20D94" w14:textId="77777777" w:rsidR="00146BF3" w:rsidRDefault="00146BF3" w:rsidP="0094752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M. javanica</w:t>
            </w:r>
          </w:p>
          <w:p w14:paraId="02FFA3E9" w14:textId="77777777" w:rsidR="00146BF3" w:rsidRDefault="00146BF3" w:rsidP="0094752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highlight w:val="white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(class 2)</w:t>
            </w:r>
          </w:p>
        </w:tc>
        <w:tc>
          <w:tcPr>
            <w:tcW w:w="163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3FDD84" w14:textId="77777777" w:rsidR="00146BF3" w:rsidRDefault="00146BF3" w:rsidP="0094752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Total</w:t>
            </w:r>
          </w:p>
        </w:tc>
      </w:tr>
      <w:tr w:rsidR="00146BF3" w14:paraId="127BF166" w14:textId="77777777" w:rsidTr="00947521">
        <w:trPr>
          <w:trHeight w:val="20"/>
          <w:jc w:val="center"/>
        </w:trPr>
        <w:tc>
          <w:tcPr>
            <w:tcW w:w="195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3A2FF9" w14:textId="77777777" w:rsidR="00146BF3" w:rsidRDefault="00146BF3" w:rsidP="00947521">
            <w:pPr>
              <w:widowControl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highlight w:val="white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highlight w:val="white"/>
              </w:rPr>
              <w:t>F1</w:t>
            </w:r>
          </w:p>
        </w:tc>
        <w:tc>
          <w:tcPr>
            <w:tcW w:w="216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4F2C36" w14:textId="77777777" w:rsidR="00146BF3" w:rsidRDefault="00146BF3" w:rsidP="0094752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35</w:t>
            </w:r>
          </w:p>
        </w:tc>
        <w:tc>
          <w:tcPr>
            <w:tcW w:w="159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5FFBC5" w14:textId="77777777" w:rsidR="00146BF3" w:rsidRDefault="00146BF3" w:rsidP="0094752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4</w:t>
            </w:r>
          </w:p>
        </w:tc>
        <w:tc>
          <w:tcPr>
            <w:tcW w:w="163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84A7AA0" w14:textId="77777777" w:rsidR="00146BF3" w:rsidRDefault="00146BF3" w:rsidP="0094752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1</w:t>
            </w:r>
          </w:p>
        </w:tc>
        <w:tc>
          <w:tcPr>
            <w:tcW w:w="163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4F1F98" w14:textId="77777777" w:rsidR="00146BF3" w:rsidRDefault="00146BF3" w:rsidP="0094752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70</w:t>
            </w:r>
          </w:p>
        </w:tc>
      </w:tr>
      <w:tr w:rsidR="00146BF3" w14:paraId="0400CCDC" w14:textId="77777777" w:rsidTr="00947521">
        <w:trPr>
          <w:trHeight w:val="20"/>
          <w:jc w:val="center"/>
        </w:trPr>
        <w:tc>
          <w:tcPr>
            <w:tcW w:w="195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E88E1A" w14:textId="77777777" w:rsidR="00146BF3" w:rsidRDefault="00146BF3" w:rsidP="00947521">
            <w:pPr>
              <w:widowControl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highlight w:val="white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highlight w:val="white"/>
              </w:rPr>
              <w:t>F2</w:t>
            </w:r>
          </w:p>
        </w:tc>
        <w:tc>
          <w:tcPr>
            <w:tcW w:w="216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A05030" w14:textId="77777777" w:rsidR="00146BF3" w:rsidRDefault="00146BF3" w:rsidP="0094752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35</w:t>
            </w:r>
          </w:p>
        </w:tc>
        <w:tc>
          <w:tcPr>
            <w:tcW w:w="159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312BFC" w14:textId="77777777" w:rsidR="00146BF3" w:rsidRDefault="00146BF3" w:rsidP="0094752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4</w:t>
            </w:r>
          </w:p>
        </w:tc>
        <w:tc>
          <w:tcPr>
            <w:tcW w:w="163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7147C7" w14:textId="77777777" w:rsidR="00146BF3" w:rsidRDefault="00146BF3" w:rsidP="0094752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0</w:t>
            </w:r>
          </w:p>
        </w:tc>
        <w:tc>
          <w:tcPr>
            <w:tcW w:w="163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B600E" w14:textId="77777777" w:rsidR="00146BF3" w:rsidRDefault="00146BF3" w:rsidP="0094752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69</w:t>
            </w:r>
          </w:p>
        </w:tc>
      </w:tr>
      <w:tr w:rsidR="00146BF3" w14:paraId="3ADE249F" w14:textId="77777777" w:rsidTr="00947521">
        <w:trPr>
          <w:trHeight w:val="20"/>
          <w:jc w:val="center"/>
        </w:trPr>
        <w:tc>
          <w:tcPr>
            <w:tcW w:w="195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BFCA3F" w14:textId="77777777" w:rsidR="00146BF3" w:rsidRDefault="00146BF3" w:rsidP="00947521">
            <w:pPr>
              <w:widowControl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highlight w:val="white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highlight w:val="white"/>
              </w:rPr>
              <w:t>F3</w:t>
            </w:r>
          </w:p>
        </w:tc>
        <w:tc>
          <w:tcPr>
            <w:tcW w:w="216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1BEA0D0" w14:textId="77777777" w:rsidR="00146BF3" w:rsidRDefault="00146BF3" w:rsidP="0094752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35</w:t>
            </w:r>
          </w:p>
        </w:tc>
        <w:tc>
          <w:tcPr>
            <w:tcW w:w="159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2C21CD" w14:textId="77777777" w:rsidR="00146BF3" w:rsidRDefault="00146BF3" w:rsidP="0094752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4</w:t>
            </w:r>
          </w:p>
        </w:tc>
        <w:tc>
          <w:tcPr>
            <w:tcW w:w="163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19B84D" w14:textId="77777777" w:rsidR="00146BF3" w:rsidRDefault="00146BF3" w:rsidP="0094752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1</w:t>
            </w:r>
          </w:p>
        </w:tc>
        <w:tc>
          <w:tcPr>
            <w:tcW w:w="163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C01B24" w14:textId="77777777" w:rsidR="00146BF3" w:rsidRDefault="00146BF3" w:rsidP="0094752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70</w:t>
            </w:r>
          </w:p>
        </w:tc>
      </w:tr>
      <w:tr w:rsidR="00146BF3" w14:paraId="71BE2CE2" w14:textId="77777777" w:rsidTr="00947521">
        <w:trPr>
          <w:trHeight w:val="20"/>
          <w:jc w:val="center"/>
        </w:trPr>
        <w:tc>
          <w:tcPr>
            <w:tcW w:w="195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2FBADB" w14:textId="77777777" w:rsidR="00146BF3" w:rsidRDefault="00146BF3" w:rsidP="00947521">
            <w:pPr>
              <w:widowControl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highlight w:val="white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highlight w:val="white"/>
              </w:rPr>
              <w:t>F4</w:t>
            </w:r>
          </w:p>
        </w:tc>
        <w:tc>
          <w:tcPr>
            <w:tcW w:w="216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204E41" w14:textId="77777777" w:rsidR="00146BF3" w:rsidRDefault="00146BF3" w:rsidP="0094752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35</w:t>
            </w:r>
          </w:p>
        </w:tc>
        <w:tc>
          <w:tcPr>
            <w:tcW w:w="159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6706A0" w14:textId="77777777" w:rsidR="00146BF3" w:rsidRDefault="00146BF3" w:rsidP="0094752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4</w:t>
            </w:r>
          </w:p>
        </w:tc>
        <w:tc>
          <w:tcPr>
            <w:tcW w:w="163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762170" w14:textId="77777777" w:rsidR="00146BF3" w:rsidRDefault="00146BF3" w:rsidP="0094752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1</w:t>
            </w:r>
          </w:p>
        </w:tc>
        <w:tc>
          <w:tcPr>
            <w:tcW w:w="163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0ED7C16" w14:textId="77777777" w:rsidR="00146BF3" w:rsidRDefault="00146BF3" w:rsidP="0094752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70</w:t>
            </w:r>
          </w:p>
        </w:tc>
      </w:tr>
      <w:tr w:rsidR="00146BF3" w14:paraId="10BF3FA3" w14:textId="77777777" w:rsidTr="00947521">
        <w:trPr>
          <w:trHeight w:val="20"/>
          <w:jc w:val="center"/>
        </w:trPr>
        <w:tc>
          <w:tcPr>
            <w:tcW w:w="195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CCD297" w14:textId="77777777" w:rsidR="00146BF3" w:rsidRDefault="00146BF3" w:rsidP="00947521">
            <w:pPr>
              <w:widowControl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highlight w:val="white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highlight w:val="white"/>
              </w:rPr>
              <w:t>F5</w:t>
            </w:r>
          </w:p>
        </w:tc>
        <w:tc>
          <w:tcPr>
            <w:tcW w:w="216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B7A153" w14:textId="77777777" w:rsidR="00146BF3" w:rsidRDefault="00146BF3" w:rsidP="0094752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34</w:t>
            </w:r>
          </w:p>
        </w:tc>
        <w:tc>
          <w:tcPr>
            <w:tcW w:w="159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B4EF60" w14:textId="77777777" w:rsidR="00146BF3" w:rsidRDefault="00146BF3" w:rsidP="0094752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4</w:t>
            </w:r>
          </w:p>
        </w:tc>
        <w:tc>
          <w:tcPr>
            <w:tcW w:w="163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502A63" w14:textId="77777777" w:rsidR="00146BF3" w:rsidRDefault="00146BF3" w:rsidP="0094752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1</w:t>
            </w:r>
          </w:p>
        </w:tc>
        <w:tc>
          <w:tcPr>
            <w:tcW w:w="163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7031D" w14:textId="77777777" w:rsidR="00146BF3" w:rsidRDefault="00146BF3" w:rsidP="0094752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69</w:t>
            </w:r>
          </w:p>
        </w:tc>
      </w:tr>
      <w:tr w:rsidR="00146BF3" w14:paraId="58759E8A" w14:textId="77777777" w:rsidTr="00947521">
        <w:trPr>
          <w:trHeight w:val="20"/>
          <w:jc w:val="center"/>
        </w:trPr>
        <w:tc>
          <w:tcPr>
            <w:tcW w:w="195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3F90A5D" w14:textId="77777777" w:rsidR="00146BF3" w:rsidRDefault="00146BF3" w:rsidP="0094752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highlight w:val="white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Total</w:t>
            </w:r>
          </w:p>
        </w:tc>
        <w:tc>
          <w:tcPr>
            <w:tcW w:w="216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40F4376" w14:textId="77777777" w:rsidR="00146BF3" w:rsidRDefault="00146BF3" w:rsidP="0094752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74</w:t>
            </w:r>
          </w:p>
        </w:tc>
        <w:tc>
          <w:tcPr>
            <w:tcW w:w="159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89BF01D" w14:textId="77777777" w:rsidR="00146BF3" w:rsidRDefault="00146BF3" w:rsidP="0094752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70</w:t>
            </w:r>
          </w:p>
        </w:tc>
        <w:tc>
          <w:tcPr>
            <w:tcW w:w="163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57781B" w14:textId="77777777" w:rsidR="00146BF3" w:rsidRDefault="00146BF3" w:rsidP="0094752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04</w:t>
            </w:r>
          </w:p>
        </w:tc>
        <w:tc>
          <w:tcPr>
            <w:tcW w:w="163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3A7690B" w14:textId="77777777" w:rsidR="00146BF3" w:rsidRDefault="00146BF3" w:rsidP="0094752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348</w:t>
            </w:r>
          </w:p>
        </w:tc>
      </w:tr>
    </w:tbl>
    <w:p w14:paraId="1F743815" w14:textId="77777777" w:rsidR="00146BF3" w:rsidRDefault="00146BF3" w:rsidP="00146BF3">
      <w:pPr>
        <w:spacing w:line="36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489852BF" w14:textId="77777777" w:rsidR="00146BF3" w:rsidRDefault="00146BF3" w:rsidP="00146BF3">
      <w:pPr>
        <w:spacing w:line="36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noProof/>
          <w:sz w:val="24"/>
          <w:szCs w:val="24"/>
        </w:rPr>
        <w:drawing>
          <wp:inline distT="114300" distB="114300" distL="114300" distR="114300" wp14:anchorId="4538C2FB" wp14:editId="2D9CF42C">
            <wp:extent cx="4440106" cy="2547938"/>
            <wp:effectExtent l="0" t="0" r="0" b="0"/>
            <wp:docPr id="1327685646" name="image3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.png"/>
                    <pic:cNvPicPr preferRelativeResize="0"/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440106" cy="2547938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16AB506A" w14:textId="1AE33090" w:rsidR="00146BF3" w:rsidRDefault="00146BF3" w:rsidP="00146BF3">
      <w:pPr>
        <w:spacing w:line="36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Figure S2</w:t>
      </w:r>
      <w:r w:rsidR="003A092E">
        <w:rPr>
          <w:rFonts w:ascii="Times New Roman" w:eastAsia="Times New Roman" w:hAnsi="Times New Roman" w:cs="Times New Roman"/>
          <w:b/>
          <w:sz w:val="24"/>
          <w:szCs w:val="24"/>
        </w:rPr>
        <w:t xml:space="preserve">. </w:t>
      </w:r>
      <w:r w:rsidR="003A092E" w:rsidRPr="003A092E">
        <w:rPr>
          <w:rFonts w:ascii="Times New Roman" w:eastAsia="Times New Roman" w:hAnsi="Times New Roman" w:cs="Times New Roman"/>
          <w:bCs/>
          <w:sz w:val="24"/>
          <w:szCs w:val="24"/>
        </w:rPr>
        <w:t xml:space="preserve">Bar chart showing the perineal pattern images stratified and evenly divided into five folds for cross-validation, while maintaining the class-wise distribution of </w:t>
      </w:r>
      <w:r w:rsidR="003A092E" w:rsidRPr="003A092E">
        <w:rPr>
          <w:rFonts w:ascii="Times New Roman" w:eastAsia="Times New Roman" w:hAnsi="Times New Roman" w:cs="Times New Roman"/>
          <w:bCs/>
          <w:i/>
          <w:iCs/>
          <w:sz w:val="24"/>
          <w:szCs w:val="24"/>
        </w:rPr>
        <w:t>M. graminicola</w:t>
      </w:r>
      <w:r w:rsidR="003A092E" w:rsidRPr="003A092E">
        <w:rPr>
          <w:rFonts w:ascii="Times New Roman" w:eastAsia="Times New Roman" w:hAnsi="Times New Roman" w:cs="Times New Roman"/>
          <w:bCs/>
          <w:sz w:val="24"/>
          <w:szCs w:val="24"/>
        </w:rPr>
        <w:t xml:space="preserve"> (Class 0), </w:t>
      </w:r>
      <w:r w:rsidR="003A092E" w:rsidRPr="003A092E">
        <w:rPr>
          <w:rFonts w:ascii="Times New Roman" w:eastAsia="Times New Roman" w:hAnsi="Times New Roman" w:cs="Times New Roman"/>
          <w:bCs/>
          <w:i/>
          <w:iCs/>
          <w:sz w:val="24"/>
          <w:szCs w:val="24"/>
        </w:rPr>
        <w:t>M. incognita</w:t>
      </w:r>
      <w:r w:rsidR="003A092E" w:rsidRPr="003A092E">
        <w:rPr>
          <w:rFonts w:ascii="Times New Roman" w:eastAsia="Times New Roman" w:hAnsi="Times New Roman" w:cs="Times New Roman"/>
          <w:bCs/>
          <w:sz w:val="24"/>
          <w:szCs w:val="24"/>
        </w:rPr>
        <w:t xml:space="preserve"> (Class 1), and </w:t>
      </w:r>
      <w:r w:rsidR="003A092E" w:rsidRPr="003A092E">
        <w:rPr>
          <w:rFonts w:ascii="Times New Roman" w:eastAsia="Times New Roman" w:hAnsi="Times New Roman" w:cs="Times New Roman"/>
          <w:bCs/>
          <w:i/>
          <w:iCs/>
          <w:sz w:val="24"/>
          <w:szCs w:val="24"/>
        </w:rPr>
        <w:t>M. javanica</w:t>
      </w:r>
      <w:r w:rsidR="003A092E" w:rsidRPr="003A092E">
        <w:rPr>
          <w:rFonts w:ascii="Times New Roman" w:eastAsia="Times New Roman" w:hAnsi="Times New Roman" w:cs="Times New Roman"/>
          <w:bCs/>
          <w:sz w:val="24"/>
          <w:szCs w:val="24"/>
        </w:rPr>
        <w:t xml:space="preserve"> (Class 2).</w:t>
      </w:r>
    </w:p>
    <w:p w14:paraId="10E59D6C" w14:textId="77777777" w:rsidR="00146BF3" w:rsidRDefault="00146BF3"/>
    <w:p w14:paraId="56782A89" w14:textId="77777777" w:rsidR="00146BF3" w:rsidRDefault="00146BF3"/>
    <w:p w14:paraId="5FF65BF3" w14:textId="77777777" w:rsidR="00146BF3" w:rsidRDefault="00146BF3"/>
    <w:p w14:paraId="10D9E175" w14:textId="0A339459" w:rsidR="00146BF3" w:rsidRDefault="00CE3318" w:rsidP="00146BF3">
      <w:pPr>
        <w:pStyle w:val="Heading1"/>
        <w:spacing w:before="0"/>
        <w:jc w:val="center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CE3318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lastRenderedPageBreak/>
        <w:t>Table S2</w:t>
      </w:r>
      <w:r w:rsidR="00146BF3">
        <w:rPr>
          <w:rFonts w:ascii="Times New Roman" w:eastAsia="Times New Roman" w:hAnsi="Times New Roman" w:cs="Times New Roman"/>
          <w:color w:val="000000"/>
          <w:sz w:val="24"/>
          <w:szCs w:val="24"/>
        </w:rPr>
        <w:t>. Comparative overview of CNN-based nematode identification models.</w:t>
      </w:r>
    </w:p>
    <w:p w14:paraId="24D7FA7F" w14:textId="77777777" w:rsidR="00146BF3" w:rsidRPr="00146BF3" w:rsidRDefault="00146BF3" w:rsidP="00146BF3">
      <w:pPr>
        <w:rPr>
          <w:lang w:eastAsia="en-US"/>
        </w:rPr>
      </w:pPr>
    </w:p>
    <w:tbl>
      <w:tblPr>
        <w:tblW w:w="8640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160"/>
        <w:gridCol w:w="2160"/>
        <w:gridCol w:w="2160"/>
        <w:gridCol w:w="2160"/>
      </w:tblGrid>
      <w:tr w:rsidR="00146BF3" w14:paraId="7288138C" w14:textId="77777777" w:rsidTr="00146BF3">
        <w:trPr>
          <w:jc w:val="center"/>
        </w:trPr>
        <w:tc>
          <w:tcPr>
            <w:tcW w:w="2160" w:type="dxa"/>
          </w:tcPr>
          <w:p w14:paraId="11AB08CB" w14:textId="77777777" w:rsidR="00146BF3" w:rsidRDefault="00146BF3" w:rsidP="00BE3D8B">
            <w:pPr>
              <w:spacing w:after="120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Feature / Aspect</w:t>
            </w:r>
          </w:p>
        </w:tc>
        <w:tc>
          <w:tcPr>
            <w:tcW w:w="2160" w:type="dxa"/>
          </w:tcPr>
          <w:p w14:paraId="697D0B91" w14:textId="77777777" w:rsidR="00146BF3" w:rsidRDefault="00146BF3" w:rsidP="00BE3D8B">
            <w:pPr>
              <w:spacing w:after="120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Our Study (2024)</w:t>
            </w:r>
          </w:p>
        </w:tc>
        <w:tc>
          <w:tcPr>
            <w:tcW w:w="2160" w:type="dxa"/>
          </w:tcPr>
          <w:p w14:paraId="7D319FE0" w14:textId="77777777" w:rsidR="00146BF3" w:rsidRDefault="00146BF3" w:rsidP="00BE3D8B">
            <w:pPr>
              <w:spacing w:after="120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NemaNet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(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Abade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et al., 2021)</w:t>
            </w:r>
          </w:p>
        </w:tc>
        <w:tc>
          <w:tcPr>
            <w:tcW w:w="2160" w:type="dxa"/>
          </w:tcPr>
          <w:p w14:paraId="73CF4B49" w14:textId="77777777" w:rsidR="00146BF3" w:rsidRDefault="00146BF3" w:rsidP="00BE3D8B">
            <w:pPr>
              <w:spacing w:after="120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NemaRec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(Qing et al., 2021)</w:t>
            </w:r>
          </w:p>
        </w:tc>
      </w:tr>
      <w:tr w:rsidR="00146BF3" w14:paraId="04F4E207" w14:textId="77777777" w:rsidTr="00146BF3">
        <w:trPr>
          <w:jc w:val="center"/>
        </w:trPr>
        <w:tc>
          <w:tcPr>
            <w:tcW w:w="2160" w:type="dxa"/>
          </w:tcPr>
          <w:p w14:paraId="6962CE94" w14:textId="77777777" w:rsidR="00146BF3" w:rsidRDefault="00146BF3" w:rsidP="00BE3D8B">
            <w:pPr>
              <w:spacing w:after="12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Target taxa</w:t>
            </w:r>
          </w:p>
        </w:tc>
        <w:tc>
          <w:tcPr>
            <w:tcW w:w="2160" w:type="dxa"/>
          </w:tcPr>
          <w:p w14:paraId="0E9BF330" w14:textId="77777777" w:rsidR="00146BF3" w:rsidRDefault="00146BF3" w:rsidP="00BE3D8B">
            <w:pPr>
              <w:spacing w:after="120" w:line="240" w:lineRule="auto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M. incognita, M. javanica, M. graminicola</w:t>
            </w:r>
          </w:p>
        </w:tc>
        <w:tc>
          <w:tcPr>
            <w:tcW w:w="2160" w:type="dxa"/>
          </w:tcPr>
          <w:p w14:paraId="0FCD2FBD" w14:textId="77777777" w:rsidR="00146BF3" w:rsidRDefault="00146BF3" w:rsidP="00BE3D8B">
            <w:pPr>
              <w:spacing w:after="12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Five PPNs from soybean (e.g., </w:t>
            </w:r>
            <w:r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 xml:space="preserve">M. incognita, H. </w:t>
            </w:r>
            <w:proofErr w:type="spellStart"/>
            <w:r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glycines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2160" w:type="dxa"/>
          </w:tcPr>
          <w:p w14:paraId="4DAD1B15" w14:textId="77777777" w:rsidR="00146BF3" w:rsidRDefault="00146BF3" w:rsidP="00BE3D8B">
            <w:pPr>
              <w:spacing w:after="12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9 genera of soil nematodes</w:t>
            </w:r>
          </w:p>
        </w:tc>
        <w:bookmarkStart w:id="0" w:name="_GoBack"/>
        <w:bookmarkEnd w:id="0"/>
      </w:tr>
      <w:tr w:rsidR="00146BF3" w14:paraId="597170AE" w14:textId="77777777" w:rsidTr="00146BF3">
        <w:trPr>
          <w:jc w:val="center"/>
        </w:trPr>
        <w:tc>
          <w:tcPr>
            <w:tcW w:w="2160" w:type="dxa"/>
          </w:tcPr>
          <w:p w14:paraId="418FE183" w14:textId="77777777" w:rsidR="00146BF3" w:rsidRDefault="00146BF3" w:rsidP="00BE3D8B">
            <w:pPr>
              <w:spacing w:after="12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Taxonomic resolution</w:t>
            </w:r>
          </w:p>
        </w:tc>
        <w:tc>
          <w:tcPr>
            <w:tcW w:w="2160" w:type="dxa"/>
          </w:tcPr>
          <w:p w14:paraId="47CB368E" w14:textId="77777777" w:rsidR="00146BF3" w:rsidRDefault="00146BF3" w:rsidP="00BE3D8B">
            <w:pPr>
              <w:spacing w:after="12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pecies-level</w:t>
            </w:r>
          </w:p>
        </w:tc>
        <w:tc>
          <w:tcPr>
            <w:tcW w:w="2160" w:type="dxa"/>
          </w:tcPr>
          <w:p w14:paraId="59F8C8DD" w14:textId="77777777" w:rsidR="00146BF3" w:rsidRDefault="00146BF3" w:rsidP="00BE3D8B">
            <w:pPr>
              <w:spacing w:after="12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pecies-level</w:t>
            </w:r>
          </w:p>
        </w:tc>
        <w:tc>
          <w:tcPr>
            <w:tcW w:w="2160" w:type="dxa"/>
          </w:tcPr>
          <w:p w14:paraId="383EB9FA" w14:textId="77777777" w:rsidR="00146BF3" w:rsidRDefault="00146BF3" w:rsidP="00BE3D8B">
            <w:pPr>
              <w:spacing w:after="12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Genus-level</w:t>
            </w:r>
          </w:p>
        </w:tc>
      </w:tr>
      <w:tr w:rsidR="00146BF3" w14:paraId="09E80A8D" w14:textId="77777777" w:rsidTr="00146BF3">
        <w:trPr>
          <w:jc w:val="center"/>
        </w:trPr>
        <w:tc>
          <w:tcPr>
            <w:tcW w:w="2160" w:type="dxa"/>
          </w:tcPr>
          <w:p w14:paraId="6FFC9A46" w14:textId="77777777" w:rsidR="00146BF3" w:rsidRDefault="00146BF3" w:rsidP="00BE3D8B">
            <w:pPr>
              <w:spacing w:after="12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Image source</w:t>
            </w:r>
          </w:p>
        </w:tc>
        <w:tc>
          <w:tcPr>
            <w:tcW w:w="2160" w:type="dxa"/>
          </w:tcPr>
          <w:p w14:paraId="48B7722E" w14:textId="77777777" w:rsidR="00146BF3" w:rsidRDefault="00146BF3" w:rsidP="00BE3D8B">
            <w:pPr>
              <w:spacing w:after="12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Perineal pattern images</w:t>
            </w:r>
          </w:p>
        </w:tc>
        <w:tc>
          <w:tcPr>
            <w:tcW w:w="2160" w:type="dxa"/>
          </w:tcPr>
          <w:p w14:paraId="40A42734" w14:textId="77777777" w:rsidR="00146BF3" w:rsidRDefault="00146BF3" w:rsidP="00BE3D8B">
            <w:pPr>
              <w:spacing w:after="12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Whole-body images (live nematodes in bright field)</w:t>
            </w:r>
          </w:p>
        </w:tc>
        <w:tc>
          <w:tcPr>
            <w:tcW w:w="2160" w:type="dxa"/>
          </w:tcPr>
          <w:p w14:paraId="7480BD38" w14:textId="77777777" w:rsidR="00146BF3" w:rsidRDefault="00146BF3" w:rsidP="00BE3D8B">
            <w:pPr>
              <w:spacing w:after="12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Microscopy images (head, tail, full body)</w:t>
            </w:r>
          </w:p>
        </w:tc>
      </w:tr>
      <w:tr w:rsidR="00146BF3" w14:paraId="6AF1B2B9" w14:textId="77777777" w:rsidTr="00146BF3">
        <w:trPr>
          <w:jc w:val="center"/>
        </w:trPr>
        <w:tc>
          <w:tcPr>
            <w:tcW w:w="2160" w:type="dxa"/>
          </w:tcPr>
          <w:p w14:paraId="25E98AC8" w14:textId="77777777" w:rsidR="00146BF3" w:rsidRDefault="00146BF3" w:rsidP="00BE3D8B">
            <w:pPr>
              <w:spacing w:after="12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Model architecture</w:t>
            </w:r>
          </w:p>
        </w:tc>
        <w:tc>
          <w:tcPr>
            <w:tcW w:w="2160" w:type="dxa"/>
          </w:tcPr>
          <w:p w14:paraId="0B7DE00B" w14:textId="77777777" w:rsidR="00146BF3" w:rsidRDefault="00146BF3" w:rsidP="00BE3D8B">
            <w:pPr>
              <w:spacing w:after="12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AlexNet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and VGG16</w:t>
            </w:r>
          </w:p>
        </w:tc>
        <w:tc>
          <w:tcPr>
            <w:tcW w:w="2160" w:type="dxa"/>
          </w:tcPr>
          <w:p w14:paraId="7708C11D" w14:textId="77777777" w:rsidR="00146BF3" w:rsidRDefault="00146BF3" w:rsidP="00BE3D8B">
            <w:pPr>
              <w:spacing w:after="12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Custom CNN (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NemaNet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2160" w:type="dxa"/>
          </w:tcPr>
          <w:p w14:paraId="25E55B71" w14:textId="77777777" w:rsidR="00146BF3" w:rsidRDefault="00146BF3" w:rsidP="00BE3D8B">
            <w:pPr>
              <w:spacing w:after="12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ResNet101</w:t>
            </w:r>
          </w:p>
        </w:tc>
      </w:tr>
      <w:tr w:rsidR="00146BF3" w14:paraId="5B3B41E4" w14:textId="77777777" w:rsidTr="00146BF3">
        <w:trPr>
          <w:jc w:val="center"/>
        </w:trPr>
        <w:tc>
          <w:tcPr>
            <w:tcW w:w="2160" w:type="dxa"/>
          </w:tcPr>
          <w:p w14:paraId="556257A5" w14:textId="77777777" w:rsidR="00146BF3" w:rsidRDefault="00146BF3" w:rsidP="00BE3D8B">
            <w:pPr>
              <w:spacing w:after="12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Image annotation</w:t>
            </w:r>
          </w:p>
        </w:tc>
        <w:tc>
          <w:tcPr>
            <w:tcW w:w="2160" w:type="dxa"/>
          </w:tcPr>
          <w:p w14:paraId="38C93945" w14:textId="77777777" w:rsidR="00146BF3" w:rsidRDefault="00146BF3" w:rsidP="00BE3D8B">
            <w:pPr>
              <w:spacing w:after="12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Morphological and SCAR marker confirmed</w:t>
            </w:r>
          </w:p>
        </w:tc>
        <w:tc>
          <w:tcPr>
            <w:tcW w:w="2160" w:type="dxa"/>
          </w:tcPr>
          <w:p w14:paraId="1AA6EE3A" w14:textId="77777777" w:rsidR="00146BF3" w:rsidRDefault="00146BF3" w:rsidP="00BE3D8B">
            <w:pPr>
              <w:spacing w:after="12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Expert-labelled images</w:t>
            </w:r>
          </w:p>
        </w:tc>
        <w:tc>
          <w:tcPr>
            <w:tcW w:w="2160" w:type="dxa"/>
          </w:tcPr>
          <w:p w14:paraId="110DD89A" w14:textId="77777777" w:rsidR="00146BF3" w:rsidRDefault="00146BF3" w:rsidP="00BE3D8B">
            <w:pPr>
              <w:spacing w:after="12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Morphological + ecological labelling</w:t>
            </w:r>
          </w:p>
        </w:tc>
      </w:tr>
      <w:tr w:rsidR="00146BF3" w14:paraId="325F9BE7" w14:textId="77777777" w:rsidTr="00146BF3">
        <w:trPr>
          <w:jc w:val="center"/>
        </w:trPr>
        <w:tc>
          <w:tcPr>
            <w:tcW w:w="2160" w:type="dxa"/>
          </w:tcPr>
          <w:p w14:paraId="0B5BBFA4" w14:textId="77777777" w:rsidR="00146BF3" w:rsidRDefault="00146BF3" w:rsidP="00BE3D8B">
            <w:pPr>
              <w:spacing w:after="12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Training dataset size</w:t>
            </w:r>
          </w:p>
        </w:tc>
        <w:tc>
          <w:tcPr>
            <w:tcW w:w="2160" w:type="dxa"/>
          </w:tcPr>
          <w:p w14:paraId="59D3BB10" w14:textId="77777777" w:rsidR="00146BF3" w:rsidRDefault="00146BF3" w:rsidP="00BE3D8B">
            <w:pPr>
              <w:spacing w:after="12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348 images (manually curated)</w:t>
            </w:r>
          </w:p>
        </w:tc>
        <w:tc>
          <w:tcPr>
            <w:tcW w:w="2160" w:type="dxa"/>
          </w:tcPr>
          <w:p w14:paraId="2ABC2F67" w14:textId="77777777" w:rsidR="00146BF3" w:rsidRDefault="00146BF3" w:rsidP="00BE3D8B">
            <w:pPr>
              <w:spacing w:after="12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7,500 images (1,500/species)</w:t>
            </w:r>
          </w:p>
        </w:tc>
        <w:tc>
          <w:tcPr>
            <w:tcW w:w="2160" w:type="dxa"/>
          </w:tcPr>
          <w:p w14:paraId="10734D0D" w14:textId="77777777" w:rsidR="00146BF3" w:rsidRDefault="00146BF3" w:rsidP="00BE3D8B">
            <w:pPr>
              <w:spacing w:after="12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~2,769 images (augmented)</w:t>
            </w:r>
          </w:p>
        </w:tc>
      </w:tr>
      <w:tr w:rsidR="00146BF3" w14:paraId="6EE24B55" w14:textId="77777777" w:rsidTr="00146BF3">
        <w:trPr>
          <w:jc w:val="center"/>
        </w:trPr>
        <w:tc>
          <w:tcPr>
            <w:tcW w:w="2160" w:type="dxa"/>
          </w:tcPr>
          <w:p w14:paraId="18ECBEE4" w14:textId="77777777" w:rsidR="00146BF3" w:rsidRDefault="00146BF3" w:rsidP="00BE3D8B">
            <w:pPr>
              <w:spacing w:after="12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Validation approach</w:t>
            </w:r>
          </w:p>
        </w:tc>
        <w:tc>
          <w:tcPr>
            <w:tcW w:w="2160" w:type="dxa"/>
          </w:tcPr>
          <w:p w14:paraId="4D63FFBA" w14:textId="77777777" w:rsidR="00146BF3" w:rsidRDefault="00146BF3" w:rsidP="00BE3D8B">
            <w:pPr>
              <w:spacing w:after="12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5-fold cross-validation</w:t>
            </w:r>
          </w:p>
        </w:tc>
        <w:tc>
          <w:tcPr>
            <w:tcW w:w="2160" w:type="dxa"/>
          </w:tcPr>
          <w:p w14:paraId="105666AE" w14:textId="77777777" w:rsidR="00146BF3" w:rsidRDefault="00146BF3" w:rsidP="00BE3D8B">
            <w:pPr>
              <w:spacing w:after="12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Train-test split (80/20)</w:t>
            </w:r>
          </w:p>
        </w:tc>
        <w:tc>
          <w:tcPr>
            <w:tcW w:w="2160" w:type="dxa"/>
          </w:tcPr>
          <w:p w14:paraId="5DADC819" w14:textId="77777777" w:rsidR="00146BF3" w:rsidRDefault="00146BF3" w:rsidP="00BE3D8B">
            <w:pPr>
              <w:spacing w:after="12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pecimen and augmented datasets</w:t>
            </w:r>
          </w:p>
        </w:tc>
      </w:tr>
      <w:tr w:rsidR="00146BF3" w14:paraId="7A006D93" w14:textId="77777777" w:rsidTr="00146BF3">
        <w:trPr>
          <w:jc w:val="center"/>
        </w:trPr>
        <w:tc>
          <w:tcPr>
            <w:tcW w:w="2160" w:type="dxa"/>
          </w:tcPr>
          <w:p w14:paraId="7A70FD6D" w14:textId="77777777" w:rsidR="00146BF3" w:rsidRDefault="00146BF3" w:rsidP="00BE3D8B">
            <w:pPr>
              <w:spacing w:after="12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Accuracy</w:t>
            </w:r>
          </w:p>
        </w:tc>
        <w:tc>
          <w:tcPr>
            <w:tcW w:w="2160" w:type="dxa"/>
          </w:tcPr>
          <w:p w14:paraId="5BB7410C" w14:textId="77777777" w:rsidR="00146BF3" w:rsidRDefault="00146BF3" w:rsidP="00BE3D8B">
            <w:pPr>
              <w:spacing w:after="12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~95%</w:t>
            </w:r>
          </w:p>
        </w:tc>
        <w:tc>
          <w:tcPr>
            <w:tcW w:w="2160" w:type="dxa"/>
          </w:tcPr>
          <w:p w14:paraId="20474C58" w14:textId="77777777" w:rsidR="00146BF3" w:rsidRDefault="00146BF3" w:rsidP="00BE3D8B">
            <w:pPr>
              <w:spacing w:after="12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96.6%–98.7%</w:t>
            </w:r>
          </w:p>
        </w:tc>
        <w:tc>
          <w:tcPr>
            <w:tcW w:w="2160" w:type="dxa"/>
          </w:tcPr>
          <w:p w14:paraId="6A487D6B" w14:textId="77777777" w:rsidR="00146BF3" w:rsidRDefault="00146BF3" w:rsidP="00BE3D8B">
            <w:pPr>
              <w:spacing w:after="12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54–76% (specimen), up to 94% (augmented)</w:t>
            </w:r>
          </w:p>
        </w:tc>
      </w:tr>
      <w:tr w:rsidR="00146BF3" w14:paraId="7C5CE080" w14:textId="77777777" w:rsidTr="00146BF3">
        <w:trPr>
          <w:jc w:val="center"/>
        </w:trPr>
        <w:tc>
          <w:tcPr>
            <w:tcW w:w="2160" w:type="dxa"/>
          </w:tcPr>
          <w:p w14:paraId="7D789C55" w14:textId="77777777" w:rsidR="00146BF3" w:rsidRDefault="00146BF3" w:rsidP="00BE3D8B">
            <w:pPr>
              <w:spacing w:after="12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Comparison with human performance</w:t>
            </w:r>
          </w:p>
        </w:tc>
        <w:tc>
          <w:tcPr>
            <w:tcW w:w="2160" w:type="dxa"/>
          </w:tcPr>
          <w:p w14:paraId="17125381" w14:textId="77777777" w:rsidR="00146BF3" w:rsidRDefault="00146BF3" w:rsidP="00BE3D8B">
            <w:pPr>
              <w:spacing w:after="12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Yes (3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highlight w:val="white"/>
              </w:rPr>
              <w:t>annotators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, Kappa, statistical tests)</w:t>
            </w:r>
          </w:p>
        </w:tc>
        <w:tc>
          <w:tcPr>
            <w:tcW w:w="2160" w:type="dxa"/>
          </w:tcPr>
          <w:p w14:paraId="351A419F" w14:textId="77777777" w:rsidR="00146BF3" w:rsidRDefault="00146BF3" w:rsidP="00BE3D8B">
            <w:pPr>
              <w:spacing w:after="12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No</w:t>
            </w:r>
          </w:p>
        </w:tc>
        <w:tc>
          <w:tcPr>
            <w:tcW w:w="2160" w:type="dxa"/>
          </w:tcPr>
          <w:p w14:paraId="4B544EB9" w14:textId="77777777" w:rsidR="00146BF3" w:rsidRDefault="00146BF3" w:rsidP="00BE3D8B">
            <w:pPr>
              <w:spacing w:after="12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No</w:t>
            </w:r>
          </w:p>
        </w:tc>
      </w:tr>
      <w:tr w:rsidR="00146BF3" w14:paraId="6F22B9C7" w14:textId="77777777" w:rsidTr="00146BF3">
        <w:trPr>
          <w:jc w:val="center"/>
        </w:trPr>
        <w:tc>
          <w:tcPr>
            <w:tcW w:w="2160" w:type="dxa"/>
          </w:tcPr>
          <w:p w14:paraId="121D91C7" w14:textId="77777777" w:rsidR="00146BF3" w:rsidRDefault="00146BF3" w:rsidP="00BE3D8B">
            <w:pPr>
              <w:spacing w:after="12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Model interpretability</w:t>
            </w:r>
          </w:p>
        </w:tc>
        <w:tc>
          <w:tcPr>
            <w:tcW w:w="2160" w:type="dxa"/>
          </w:tcPr>
          <w:p w14:paraId="136E3BC3" w14:textId="77777777" w:rsidR="00146BF3" w:rsidRDefault="00146BF3" w:rsidP="00BE3D8B">
            <w:pPr>
              <w:spacing w:after="12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Yes (Integrated Gradients)</w:t>
            </w:r>
          </w:p>
        </w:tc>
        <w:tc>
          <w:tcPr>
            <w:tcW w:w="2160" w:type="dxa"/>
          </w:tcPr>
          <w:p w14:paraId="06F771B9" w14:textId="77777777" w:rsidR="00146BF3" w:rsidRDefault="00146BF3" w:rsidP="00BE3D8B">
            <w:pPr>
              <w:spacing w:after="12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No</w:t>
            </w:r>
          </w:p>
        </w:tc>
        <w:tc>
          <w:tcPr>
            <w:tcW w:w="2160" w:type="dxa"/>
          </w:tcPr>
          <w:p w14:paraId="5DD27D6D" w14:textId="77777777" w:rsidR="00146BF3" w:rsidRDefault="00146BF3" w:rsidP="00BE3D8B">
            <w:pPr>
              <w:spacing w:after="12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No</w:t>
            </w:r>
          </w:p>
        </w:tc>
      </w:tr>
      <w:tr w:rsidR="00146BF3" w14:paraId="1183F244" w14:textId="77777777" w:rsidTr="00146BF3">
        <w:trPr>
          <w:jc w:val="center"/>
        </w:trPr>
        <w:tc>
          <w:tcPr>
            <w:tcW w:w="2160" w:type="dxa"/>
          </w:tcPr>
          <w:p w14:paraId="223DF8D0" w14:textId="77777777" w:rsidR="00146BF3" w:rsidRDefault="00146BF3" w:rsidP="00BE3D8B">
            <w:pPr>
              <w:spacing w:after="12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Web deployment</w:t>
            </w:r>
          </w:p>
        </w:tc>
        <w:tc>
          <w:tcPr>
            <w:tcW w:w="2160" w:type="dxa"/>
          </w:tcPr>
          <w:p w14:paraId="3E7EFE3B" w14:textId="77777777" w:rsidR="00146BF3" w:rsidRDefault="00146BF3" w:rsidP="00BE3D8B">
            <w:pPr>
              <w:spacing w:after="12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Not yet</w:t>
            </w:r>
          </w:p>
        </w:tc>
        <w:tc>
          <w:tcPr>
            <w:tcW w:w="2160" w:type="dxa"/>
          </w:tcPr>
          <w:p w14:paraId="28EBFFE4" w14:textId="77777777" w:rsidR="00146BF3" w:rsidRDefault="00146BF3" w:rsidP="00BE3D8B">
            <w:pPr>
              <w:spacing w:after="12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No</w:t>
            </w:r>
          </w:p>
        </w:tc>
        <w:tc>
          <w:tcPr>
            <w:tcW w:w="2160" w:type="dxa"/>
          </w:tcPr>
          <w:p w14:paraId="00C49B3C" w14:textId="77777777" w:rsidR="00146BF3" w:rsidRDefault="00146BF3" w:rsidP="00BE3D8B">
            <w:pPr>
              <w:spacing w:after="12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Yes</w:t>
            </w:r>
          </w:p>
        </w:tc>
      </w:tr>
      <w:tr w:rsidR="00146BF3" w14:paraId="51E6D564" w14:textId="77777777" w:rsidTr="00146BF3">
        <w:trPr>
          <w:jc w:val="center"/>
        </w:trPr>
        <w:tc>
          <w:tcPr>
            <w:tcW w:w="2160" w:type="dxa"/>
          </w:tcPr>
          <w:p w14:paraId="0DF1C74A" w14:textId="77777777" w:rsidR="00146BF3" w:rsidRDefault="00146BF3" w:rsidP="00BE3D8B">
            <w:pPr>
              <w:spacing w:after="12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Ecological index calculation</w:t>
            </w:r>
          </w:p>
        </w:tc>
        <w:tc>
          <w:tcPr>
            <w:tcW w:w="2160" w:type="dxa"/>
          </w:tcPr>
          <w:p w14:paraId="0F7723C9" w14:textId="77777777" w:rsidR="00146BF3" w:rsidRDefault="00146BF3" w:rsidP="00BE3D8B">
            <w:pPr>
              <w:spacing w:after="12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No</w:t>
            </w:r>
          </w:p>
        </w:tc>
        <w:tc>
          <w:tcPr>
            <w:tcW w:w="2160" w:type="dxa"/>
          </w:tcPr>
          <w:p w14:paraId="68A49332" w14:textId="77777777" w:rsidR="00146BF3" w:rsidRDefault="00146BF3" w:rsidP="00BE3D8B">
            <w:pPr>
              <w:spacing w:after="12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No</w:t>
            </w:r>
          </w:p>
        </w:tc>
        <w:tc>
          <w:tcPr>
            <w:tcW w:w="2160" w:type="dxa"/>
          </w:tcPr>
          <w:p w14:paraId="0CAFDE10" w14:textId="77777777" w:rsidR="00146BF3" w:rsidRDefault="00146BF3" w:rsidP="00BE3D8B">
            <w:pPr>
              <w:spacing w:after="12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Yes (MI, PPI, feeding types)</w:t>
            </w:r>
          </w:p>
        </w:tc>
      </w:tr>
      <w:tr w:rsidR="00146BF3" w14:paraId="60987DE9" w14:textId="77777777" w:rsidTr="00146BF3">
        <w:trPr>
          <w:jc w:val="center"/>
        </w:trPr>
        <w:tc>
          <w:tcPr>
            <w:tcW w:w="2160" w:type="dxa"/>
          </w:tcPr>
          <w:p w14:paraId="1F954568" w14:textId="77777777" w:rsidR="00146BF3" w:rsidRDefault="00146BF3" w:rsidP="00BE3D8B">
            <w:pPr>
              <w:spacing w:after="12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Focus</w:t>
            </w:r>
          </w:p>
        </w:tc>
        <w:tc>
          <w:tcPr>
            <w:tcW w:w="2160" w:type="dxa"/>
          </w:tcPr>
          <w:p w14:paraId="3C9465B9" w14:textId="77777777" w:rsidR="00146BF3" w:rsidRDefault="00146BF3" w:rsidP="00BE3D8B">
            <w:pPr>
              <w:spacing w:after="12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pecies-level diagnostics for RKNs</w:t>
            </w:r>
          </w:p>
        </w:tc>
        <w:tc>
          <w:tcPr>
            <w:tcW w:w="2160" w:type="dxa"/>
          </w:tcPr>
          <w:p w14:paraId="240F33DD" w14:textId="77777777" w:rsidR="00146BF3" w:rsidRDefault="00146BF3" w:rsidP="00BE3D8B">
            <w:pPr>
              <w:spacing w:after="12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Field diagnosis of soybean PPNs</w:t>
            </w:r>
          </w:p>
        </w:tc>
        <w:tc>
          <w:tcPr>
            <w:tcW w:w="2160" w:type="dxa"/>
          </w:tcPr>
          <w:p w14:paraId="76456DF6" w14:textId="77777777" w:rsidR="00146BF3" w:rsidRDefault="00146BF3" w:rsidP="00BE3D8B">
            <w:pPr>
              <w:spacing w:after="12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Environmental monitoring and soil health</w:t>
            </w:r>
          </w:p>
        </w:tc>
      </w:tr>
    </w:tbl>
    <w:p w14:paraId="6C4C44D1" w14:textId="77777777" w:rsidR="00146BF3" w:rsidRDefault="00146BF3"/>
    <w:sectPr w:rsidR="00146BF3">
      <w:footerReference w:type="default" r:id="rId10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F3F6D77" w14:textId="77777777" w:rsidR="004F3980" w:rsidRDefault="004F3980" w:rsidP="00BE3D8B">
      <w:pPr>
        <w:spacing w:after="0" w:line="240" w:lineRule="auto"/>
      </w:pPr>
      <w:r>
        <w:separator/>
      </w:r>
    </w:p>
  </w:endnote>
  <w:endnote w:type="continuationSeparator" w:id="0">
    <w:p w14:paraId="14E1905B" w14:textId="77777777" w:rsidR="004F3980" w:rsidRDefault="004F3980" w:rsidP="00BE3D8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56445222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C335810" w14:textId="38E91684" w:rsidR="00BE3D8B" w:rsidRDefault="00BE3D8B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CE3318">
          <w:rPr>
            <w:noProof/>
          </w:rPr>
          <w:t>4</w:t>
        </w:r>
        <w:r>
          <w:rPr>
            <w:noProof/>
          </w:rPr>
          <w:fldChar w:fldCharType="end"/>
        </w:r>
      </w:p>
    </w:sdtContent>
  </w:sdt>
  <w:p w14:paraId="5DD84366" w14:textId="77777777" w:rsidR="00BE3D8B" w:rsidRDefault="00BE3D8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554009B" w14:textId="77777777" w:rsidR="004F3980" w:rsidRDefault="004F3980" w:rsidP="00BE3D8B">
      <w:pPr>
        <w:spacing w:after="0" w:line="240" w:lineRule="auto"/>
      </w:pPr>
      <w:r>
        <w:separator/>
      </w:r>
    </w:p>
  </w:footnote>
  <w:footnote w:type="continuationSeparator" w:id="0">
    <w:p w14:paraId="232B5DB9" w14:textId="77777777" w:rsidR="004F3980" w:rsidRDefault="004F3980" w:rsidP="00BE3D8B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7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xMDAzsTQ0NzG3sDQyNrdU0lEKTi0uzszPAykwrAUA3UktZSwAAAA="/>
  </w:docVars>
  <w:rsids>
    <w:rsidRoot w:val="00146BF3"/>
    <w:rsid w:val="000A109F"/>
    <w:rsid w:val="00146BF3"/>
    <w:rsid w:val="00157326"/>
    <w:rsid w:val="003338DD"/>
    <w:rsid w:val="003A092E"/>
    <w:rsid w:val="004F3980"/>
    <w:rsid w:val="007106C6"/>
    <w:rsid w:val="00A326AB"/>
    <w:rsid w:val="00AD4F47"/>
    <w:rsid w:val="00BE3D8B"/>
    <w:rsid w:val="00CE3318"/>
    <w:rsid w:val="00D340DD"/>
    <w:rsid w:val="00D41F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6F7326"/>
  <w15:chartTrackingRefBased/>
  <w15:docId w15:val="{C05A74D6-FEFD-4790-92FD-D20A12D352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46BF3"/>
    <w:pPr>
      <w:spacing w:after="200" w:line="276" w:lineRule="auto"/>
    </w:pPr>
    <w:rPr>
      <w:rFonts w:ascii="Calibri" w:eastAsia="Calibri" w:hAnsi="Calibri" w:cs="Calibri"/>
      <w:kern w:val="0"/>
      <w:lang w:val="en-IN" w:eastAsia="en-IN"/>
    </w:rPr>
  </w:style>
  <w:style w:type="paragraph" w:styleId="Heading1">
    <w:name w:val="heading 1"/>
    <w:basedOn w:val="Normal"/>
    <w:next w:val="Normal"/>
    <w:link w:val="Heading1Char"/>
    <w:uiPriority w:val="9"/>
    <w:qFormat/>
    <w:rsid w:val="00146BF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365F9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46BF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46BF3"/>
    <w:pPr>
      <w:keepNext/>
      <w:keepLines/>
      <w:spacing w:before="160" w:after="80"/>
      <w:outlineLvl w:val="2"/>
    </w:pPr>
    <w:rPr>
      <w:rFonts w:eastAsiaTheme="majorEastAsia" w:cstheme="majorBidi"/>
      <w:color w:val="365F9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46BF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46BF3"/>
    <w:pPr>
      <w:keepNext/>
      <w:keepLines/>
      <w:spacing w:before="80" w:after="40"/>
      <w:outlineLvl w:val="4"/>
    </w:pPr>
    <w:rPr>
      <w:rFonts w:eastAsiaTheme="majorEastAsia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46BF3"/>
    <w:pPr>
      <w:keepNext/>
      <w:keepLines/>
      <w:spacing w:before="4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46BF3"/>
    <w:pPr>
      <w:keepNext/>
      <w:keepLines/>
      <w:spacing w:before="4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46BF3"/>
    <w:pPr>
      <w:keepNext/>
      <w:keepLines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46BF3"/>
    <w:pPr>
      <w:keepNext/>
      <w:keepLines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46BF3"/>
    <w:rPr>
      <w:rFonts w:asciiTheme="majorHAnsi" w:eastAsiaTheme="majorEastAsia" w:hAnsiTheme="majorHAnsi" w:cstheme="majorBidi"/>
      <w:color w:val="365F91" w:themeColor="accent1" w:themeShade="BF"/>
      <w:sz w:val="40"/>
      <w:szCs w:val="40"/>
      <w:lang w:val="en-IN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46BF3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IN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46BF3"/>
    <w:rPr>
      <w:rFonts w:eastAsiaTheme="majorEastAsia" w:cstheme="majorBidi"/>
      <w:color w:val="365F91" w:themeColor="accent1" w:themeShade="BF"/>
      <w:sz w:val="28"/>
      <w:szCs w:val="28"/>
      <w:lang w:val="en-IN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46BF3"/>
    <w:rPr>
      <w:rFonts w:eastAsiaTheme="majorEastAsia" w:cstheme="majorBidi"/>
      <w:i/>
      <w:iCs/>
      <w:color w:val="365F91" w:themeColor="accent1" w:themeShade="BF"/>
      <w:lang w:val="en-IN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46BF3"/>
    <w:rPr>
      <w:rFonts w:eastAsiaTheme="majorEastAsia" w:cstheme="majorBidi"/>
      <w:color w:val="365F91" w:themeColor="accent1" w:themeShade="BF"/>
      <w:lang w:val="en-IN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46BF3"/>
    <w:rPr>
      <w:rFonts w:eastAsiaTheme="majorEastAsia" w:cstheme="majorBidi"/>
      <w:i/>
      <w:iCs/>
      <w:color w:val="595959" w:themeColor="text1" w:themeTint="A6"/>
      <w:lang w:val="en-IN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46BF3"/>
    <w:rPr>
      <w:rFonts w:eastAsiaTheme="majorEastAsia" w:cstheme="majorBidi"/>
      <w:color w:val="595959" w:themeColor="text1" w:themeTint="A6"/>
      <w:lang w:val="en-IN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46BF3"/>
    <w:rPr>
      <w:rFonts w:eastAsiaTheme="majorEastAsia" w:cstheme="majorBidi"/>
      <w:i/>
      <w:iCs/>
      <w:color w:val="272727" w:themeColor="text1" w:themeTint="D8"/>
      <w:lang w:val="en-IN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46BF3"/>
    <w:rPr>
      <w:rFonts w:eastAsiaTheme="majorEastAsia" w:cstheme="majorBidi"/>
      <w:color w:val="272727" w:themeColor="text1" w:themeTint="D8"/>
      <w:lang w:val="en-IN"/>
    </w:rPr>
  </w:style>
  <w:style w:type="paragraph" w:styleId="Title">
    <w:name w:val="Title"/>
    <w:basedOn w:val="Normal"/>
    <w:next w:val="Normal"/>
    <w:link w:val="TitleChar"/>
    <w:uiPriority w:val="10"/>
    <w:qFormat/>
    <w:rsid w:val="00146BF3"/>
    <w:pPr>
      <w:spacing w:after="8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46BF3"/>
    <w:rPr>
      <w:rFonts w:asciiTheme="majorHAnsi" w:eastAsiaTheme="majorEastAsia" w:hAnsiTheme="majorHAnsi" w:cstheme="majorBidi"/>
      <w:spacing w:val="-10"/>
      <w:kern w:val="28"/>
      <w:sz w:val="56"/>
      <w:szCs w:val="56"/>
      <w:lang w:val="en-IN"/>
    </w:rPr>
  </w:style>
  <w:style w:type="paragraph" w:styleId="Subtitle">
    <w:name w:val="Subtitle"/>
    <w:basedOn w:val="Normal"/>
    <w:next w:val="Normal"/>
    <w:link w:val="SubtitleChar"/>
    <w:uiPriority w:val="11"/>
    <w:qFormat/>
    <w:rsid w:val="00146BF3"/>
    <w:pPr>
      <w:numPr>
        <w:ilvl w:val="1"/>
      </w:numPr>
      <w:spacing w:after="160"/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146BF3"/>
    <w:rPr>
      <w:rFonts w:eastAsiaTheme="majorEastAsia" w:cstheme="majorBidi"/>
      <w:color w:val="595959" w:themeColor="text1" w:themeTint="A6"/>
      <w:spacing w:val="15"/>
      <w:sz w:val="28"/>
      <w:szCs w:val="28"/>
      <w:lang w:val="en-IN"/>
    </w:rPr>
  </w:style>
  <w:style w:type="paragraph" w:styleId="Quote">
    <w:name w:val="Quote"/>
    <w:basedOn w:val="Normal"/>
    <w:next w:val="Normal"/>
    <w:link w:val="QuoteChar"/>
    <w:uiPriority w:val="29"/>
    <w:qFormat/>
    <w:rsid w:val="00146BF3"/>
    <w:pPr>
      <w:spacing w:before="160" w:after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146BF3"/>
    <w:rPr>
      <w:i/>
      <w:iCs/>
      <w:color w:val="404040" w:themeColor="text1" w:themeTint="BF"/>
      <w:lang w:val="en-IN"/>
    </w:rPr>
  </w:style>
  <w:style w:type="paragraph" w:styleId="ListParagraph">
    <w:name w:val="List Paragraph"/>
    <w:basedOn w:val="Normal"/>
    <w:uiPriority w:val="34"/>
    <w:qFormat/>
    <w:rsid w:val="00146BF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146BF3"/>
    <w:rPr>
      <w:i/>
      <w:iCs/>
      <w:color w:val="365F9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46BF3"/>
    <w:pPr>
      <w:pBdr>
        <w:top w:val="single" w:sz="4" w:space="10" w:color="365F91" w:themeColor="accent1" w:themeShade="BF"/>
        <w:bottom w:val="single" w:sz="4" w:space="10" w:color="365F91" w:themeColor="accent1" w:themeShade="BF"/>
      </w:pBdr>
      <w:spacing w:before="360" w:after="360"/>
      <w:ind w:left="864" w:right="864"/>
      <w:jc w:val="center"/>
    </w:pPr>
    <w:rPr>
      <w:i/>
      <w:iCs/>
      <w:color w:val="365F9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46BF3"/>
    <w:rPr>
      <w:i/>
      <w:iCs/>
      <w:color w:val="365F91" w:themeColor="accent1" w:themeShade="BF"/>
      <w:lang w:val="en-IN"/>
    </w:rPr>
  </w:style>
  <w:style w:type="character" w:styleId="IntenseReference">
    <w:name w:val="Intense Reference"/>
    <w:basedOn w:val="DefaultParagraphFont"/>
    <w:uiPriority w:val="32"/>
    <w:qFormat/>
    <w:rsid w:val="00146BF3"/>
    <w:rPr>
      <w:b/>
      <w:bCs/>
      <w:smallCaps/>
      <w:color w:val="365F91" w:themeColor="accent1" w:themeShade="BF"/>
      <w:spacing w:val="5"/>
    </w:rPr>
  </w:style>
  <w:style w:type="character" w:styleId="Hyperlink">
    <w:name w:val="Hyperlink"/>
    <w:basedOn w:val="DefaultParagraphFont"/>
    <w:uiPriority w:val="99"/>
    <w:unhideWhenUsed/>
    <w:rsid w:val="00146BF3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BE3D8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E3D8B"/>
    <w:rPr>
      <w:rFonts w:ascii="Calibri" w:eastAsia="Calibri" w:hAnsi="Calibri" w:cs="Calibri"/>
      <w:kern w:val="0"/>
      <w:lang w:val="en-IN" w:eastAsia="en-IN"/>
    </w:rPr>
  </w:style>
  <w:style w:type="paragraph" w:styleId="Footer">
    <w:name w:val="footer"/>
    <w:basedOn w:val="Normal"/>
    <w:link w:val="FooterChar"/>
    <w:uiPriority w:val="99"/>
    <w:unhideWhenUsed/>
    <w:rsid w:val="00BE3D8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E3D8B"/>
    <w:rPr>
      <w:rFonts w:ascii="Calibri" w:eastAsia="Calibri" w:hAnsi="Calibri" w:cs="Calibri"/>
      <w:kern w:val="0"/>
      <w:lang w:val="en-IN"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webSettings" Target="webSettings.xml"/><Relationship Id="rId7" Type="http://schemas.openxmlformats.org/officeDocument/2006/relationships/hyperlink" Target="mailto:abhimukh.isi@gmail.com" TargetMode="External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amukh@isical.ac.in," TargetMode="External"/><Relationship Id="rId11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footer" Target="footer1.xml"/><Relationship Id="rId4" Type="http://schemas.openxmlformats.org/officeDocument/2006/relationships/footnotes" Target="footnote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</TotalTime>
  <Pages>4</Pages>
  <Words>458</Words>
  <Characters>2617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hishek Mukherjee</dc:creator>
  <cp:keywords/>
  <dc:description/>
  <cp:lastModifiedBy>Abhishek Mukherjee</cp:lastModifiedBy>
  <cp:revision>6</cp:revision>
  <dcterms:created xsi:type="dcterms:W3CDTF">2025-08-21T04:39:00Z</dcterms:created>
  <dcterms:modified xsi:type="dcterms:W3CDTF">2025-08-26T02:34:00Z</dcterms:modified>
</cp:coreProperties>
</file>